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18E" w:rsidRPr="000562EC" w:rsidRDefault="00DF4913" w:rsidP="000562EC">
      <w:pPr>
        <w:jc w:val="center"/>
        <w:rPr>
          <w:rFonts w:ascii="標楷體" w:eastAsia="標楷體" w:hAnsi="標楷體"/>
          <w:sz w:val="40"/>
          <w:szCs w:val="40"/>
        </w:rPr>
      </w:pPr>
      <w:r>
        <w:rPr>
          <w:rFonts w:ascii="標楷體" w:eastAsia="標楷體" w:hAnsi="標楷體" w:hint="eastAsia"/>
          <w:sz w:val="40"/>
          <w:szCs w:val="40"/>
        </w:rPr>
        <w:t>教育神經科學實驗</w:t>
      </w:r>
      <w:r w:rsidR="000562EC" w:rsidRPr="000562EC">
        <w:rPr>
          <w:rFonts w:ascii="標楷體" w:eastAsia="標楷體" w:hAnsi="標楷體" w:hint="eastAsia"/>
          <w:sz w:val="40"/>
          <w:szCs w:val="40"/>
        </w:rPr>
        <w:t>中心工讀生徵聘</w:t>
      </w:r>
    </w:p>
    <w:p w:rsid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履歷表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838"/>
        <w:gridCol w:w="1559"/>
        <w:gridCol w:w="6339"/>
      </w:tblGrid>
      <w:tr w:rsidR="00DF4913" w:rsidTr="00DF4913">
        <w:trPr>
          <w:trHeight w:val="180"/>
        </w:trPr>
        <w:tc>
          <w:tcPr>
            <w:tcW w:w="1838" w:type="dxa"/>
            <w:vMerge w:val="restart"/>
            <w:vAlign w:val="center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基本資料</w:t>
            </w:r>
          </w:p>
        </w:tc>
        <w:tc>
          <w:tcPr>
            <w:tcW w:w="155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633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DF4913">
        <w:trPr>
          <w:trHeight w:val="180"/>
        </w:trPr>
        <w:tc>
          <w:tcPr>
            <w:tcW w:w="1838" w:type="dxa"/>
            <w:vMerge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系級</w:t>
            </w:r>
          </w:p>
        </w:tc>
        <w:tc>
          <w:tcPr>
            <w:tcW w:w="633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DF4913">
        <w:trPr>
          <w:trHeight w:val="180"/>
        </w:trPr>
        <w:tc>
          <w:tcPr>
            <w:tcW w:w="1838" w:type="dxa"/>
            <w:vMerge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</w:p>
        </w:tc>
        <w:tc>
          <w:tcPr>
            <w:tcW w:w="155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633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DF4913">
        <w:trPr>
          <w:trHeight w:val="180"/>
        </w:trPr>
        <w:tc>
          <w:tcPr>
            <w:tcW w:w="1838" w:type="dxa"/>
            <w:vMerge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</w:p>
        </w:tc>
        <w:tc>
          <w:tcPr>
            <w:tcW w:w="155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聯絡資料(信箱、</w:t>
            </w:r>
          </w:p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手機)</w:t>
            </w:r>
          </w:p>
        </w:tc>
        <w:tc>
          <w:tcPr>
            <w:tcW w:w="633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DF4913">
        <w:tc>
          <w:tcPr>
            <w:tcW w:w="1838" w:type="dxa"/>
          </w:tcPr>
          <w:p w:rsid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下學期可</w:t>
            </w:r>
          </w:p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工讀時段</w:t>
            </w:r>
          </w:p>
        </w:tc>
        <w:tc>
          <w:tcPr>
            <w:tcW w:w="155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星期/</w:t>
            </w:r>
          </w:p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時間</w:t>
            </w:r>
          </w:p>
        </w:tc>
        <w:tc>
          <w:tcPr>
            <w:tcW w:w="6339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DF4913">
        <w:tc>
          <w:tcPr>
            <w:tcW w:w="1838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F4913">
              <w:rPr>
                <w:rFonts w:ascii="標楷體" w:eastAsia="標楷體" w:hAnsi="標楷體" w:hint="eastAsia"/>
                <w:sz w:val="28"/>
                <w:szCs w:val="28"/>
              </w:rPr>
              <w:t>人格特質</w:t>
            </w:r>
          </w:p>
        </w:tc>
        <w:tc>
          <w:tcPr>
            <w:tcW w:w="7898" w:type="dxa"/>
            <w:gridSpan w:val="2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6D1E1C">
        <w:tc>
          <w:tcPr>
            <w:tcW w:w="1838" w:type="dxa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專長</w:t>
            </w:r>
            <w:r>
              <w:rPr>
                <w:rFonts w:ascii="標楷體" w:eastAsia="標楷體" w:hAnsi="標楷體"/>
                <w:sz w:val="28"/>
                <w:szCs w:val="28"/>
              </w:rPr>
              <w:br/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(例如：會使用操作之電腦軟體等，若無則寫無)</w:t>
            </w:r>
          </w:p>
        </w:tc>
        <w:tc>
          <w:tcPr>
            <w:tcW w:w="7898" w:type="dxa"/>
            <w:gridSpan w:val="2"/>
          </w:tcPr>
          <w:p w:rsidR="00DF4913" w:rsidRPr="00DF4913" w:rsidRDefault="00DF4913" w:rsidP="00DF4913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F4913" w:rsidTr="007556CC">
        <w:tc>
          <w:tcPr>
            <w:tcW w:w="1838" w:type="dxa"/>
          </w:tcPr>
          <w:p w:rsidR="00DF4913" w:rsidRDefault="00DF4913" w:rsidP="000562E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工讀經驗</w:t>
            </w:r>
          </w:p>
          <w:p w:rsidR="00DF4913" w:rsidRPr="00DF4913" w:rsidRDefault="00DF4913" w:rsidP="000562EC">
            <w:pPr>
              <w:jc w:val="center"/>
              <w:rPr>
                <w:rFonts w:ascii="標楷體" w:eastAsia="標楷體" w:hAnsi="標楷體" w:hint="eastAsia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若無則寫無)</w:t>
            </w:r>
          </w:p>
        </w:tc>
        <w:tc>
          <w:tcPr>
            <w:tcW w:w="7898" w:type="dxa"/>
            <w:gridSpan w:val="2"/>
          </w:tcPr>
          <w:p w:rsidR="00DF4913" w:rsidRPr="00DF4913" w:rsidRDefault="00DF4913" w:rsidP="000562E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:rsid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</w:p>
    <w:p w:rsidR="00E1272E" w:rsidRPr="006321E1" w:rsidRDefault="00E1272E" w:rsidP="006321E1">
      <w:pPr>
        <w:widowControl/>
        <w:rPr>
          <w:rFonts w:ascii="標楷體" w:eastAsia="SimSun" w:hAnsi="標楷體"/>
          <w:sz w:val="28"/>
          <w:szCs w:val="28"/>
        </w:rPr>
      </w:pPr>
    </w:p>
    <w:sectPr w:rsidR="00E1272E" w:rsidRPr="006321E1" w:rsidSect="00A84A4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AE9" w:rsidRDefault="00432AE9" w:rsidP="00A84A44">
      <w:r>
        <w:separator/>
      </w:r>
    </w:p>
  </w:endnote>
  <w:endnote w:type="continuationSeparator" w:id="0">
    <w:p w:rsidR="00432AE9" w:rsidRDefault="00432AE9" w:rsidP="00A84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AE9" w:rsidRDefault="00432AE9" w:rsidP="00A84A44">
      <w:r>
        <w:separator/>
      </w:r>
    </w:p>
  </w:footnote>
  <w:footnote w:type="continuationSeparator" w:id="0">
    <w:p w:rsidR="00432AE9" w:rsidRDefault="00432AE9" w:rsidP="00A84A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QyMLcwMrA0MbBU0lEKTi0uzszPAykwrAUAmff70iwAAAA="/>
  </w:docVars>
  <w:rsids>
    <w:rsidRoot w:val="00FB0D7E"/>
    <w:rsid w:val="000562EC"/>
    <w:rsid w:val="000F3E02"/>
    <w:rsid w:val="001A3810"/>
    <w:rsid w:val="00341614"/>
    <w:rsid w:val="003D603B"/>
    <w:rsid w:val="003D6D54"/>
    <w:rsid w:val="00425AB4"/>
    <w:rsid w:val="00432AE9"/>
    <w:rsid w:val="0056215C"/>
    <w:rsid w:val="005809F5"/>
    <w:rsid w:val="00591C86"/>
    <w:rsid w:val="006321E1"/>
    <w:rsid w:val="00680CDC"/>
    <w:rsid w:val="00791C9C"/>
    <w:rsid w:val="007A67AC"/>
    <w:rsid w:val="007E4490"/>
    <w:rsid w:val="00873B6D"/>
    <w:rsid w:val="00A84A44"/>
    <w:rsid w:val="00C2589C"/>
    <w:rsid w:val="00C44F1C"/>
    <w:rsid w:val="00DB118E"/>
    <w:rsid w:val="00DF4913"/>
    <w:rsid w:val="00E1272E"/>
    <w:rsid w:val="00F05903"/>
    <w:rsid w:val="00FB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E09C4"/>
  <w15:docId w15:val="{A34DFC6C-761C-410D-84A4-6E9C5862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49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B118E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DB118E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56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4A4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4A44"/>
    <w:rPr>
      <w:sz w:val="20"/>
      <w:szCs w:val="20"/>
    </w:rPr>
  </w:style>
  <w:style w:type="table" w:styleId="aa">
    <w:name w:val="Grid Table Light"/>
    <w:basedOn w:val="a1"/>
    <w:uiPriority w:val="40"/>
    <w:rsid w:val="00DF49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DF491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DF491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NDHU</cp:lastModifiedBy>
  <cp:revision>2</cp:revision>
  <cp:lastPrinted>2014-06-03T06:50:00Z</cp:lastPrinted>
  <dcterms:created xsi:type="dcterms:W3CDTF">2021-09-15T02:36:00Z</dcterms:created>
  <dcterms:modified xsi:type="dcterms:W3CDTF">2021-09-15T02:36:00Z</dcterms:modified>
</cp:coreProperties>
</file>